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D150A" w14:textId="3318EA2F" w:rsidR="00763FAE" w:rsidRDefault="00EA2125" w:rsidP="00351B25">
      <w:pPr>
        <w:pStyle w:val="Teaser"/>
        <w:rPr>
          <w:rFonts w:ascii="Arial" w:hAnsi="Arial" w:cs="Arial"/>
          <w:b/>
          <w:bCs/>
          <w:kern w:val="28"/>
          <w:sz w:val="22"/>
          <w:szCs w:val="22"/>
        </w:rPr>
      </w:pPr>
      <w:r>
        <w:rPr>
          <w:rFonts w:ascii="Arial" w:hAnsi="Arial" w:cs="Arial"/>
          <w:b/>
          <w:bCs/>
          <w:noProof/>
          <w:kern w:val="28"/>
          <w:sz w:val="22"/>
          <w:szCs w:val="22"/>
        </w:rPr>
        <w:t>Lorem ipsum dolor sit amet, consectetuer adipiscing elit.</w:t>
      </w:r>
    </w:p>
    <w:p w14:paraId="550466DE" w14:textId="081675F4" w:rsidR="00351B25" w:rsidRPr="0006346E" w:rsidRDefault="00351B25" w:rsidP="00351B25">
      <w:pPr>
        <w:pStyle w:val="Teaser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b/>
          <w:sz w:val="22"/>
          <w:szCs w:val="22"/>
        </w:rPr>
        <w:t>Authors:</w:t>
      </w:r>
      <w:r w:rsidRPr="0006346E">
        <w:rPr>
          <w:rFonts w:ascii="Arial" w:hAnsi="Arial" w:cs="Arial"/>
          <w:sz w:val="22"/>
          <w:szCs w:val="22"/>
        </w:rPr>
        <w:t xml:space="preserve"> </w:t>
      </w:r>
    </w:p>
    <w:p w14:paraId="24EB3AE0" w14:textId="77777777" w:rsidR="00351B25" w:rsidRPr="0006346E" w:rsidRDefault="00351B25" w:rsidP="00351B25">
      <w:pPr>
        <w:pStyle w:val="Paragraph"/>
        <w:ind w:firstLine="0"/>
        <w:rPr>
          <w:rFonts w:ascii="Arial" w:hAnsi="Arial" w:cs="Arial"/>
          <w:b/>
          <w:sz w:val="22"/>
          <w:szCs w:val="22"/>
        </w:rPr>
      </w:pPr>
      <w:r w:rsidRPr="0006346E">
        <w:rPr>
          <w:rFonts w:ascii="Arial" w:hAnsi="Arial" w:cs="Arial"/>
          <w:b/>
          <w:sz w:val="22"/>
          <w:szCs w:val="22"/>
        </w:rPr>
        <w:t>Affiliations:</w:t>
      </w:r>
    </w:p>
    <w:p w14:paraId="6F3E7040" w14:textId="2438702A" w:rsidR="00351B25" w:rsidRPr="0006346E" w:rsidRDefault="00351B25" w:rsidP="00351B25">
      <w:pPr>
        <w:pStyle w:val="Paragraph"/>
        <w:ind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  <w:vertAlign w:val="superscript"/>
        </w:rPr>
        <w:t>1</w:t>
      </w:r>
      <w:r w:rsidR="00EA2125">
        <w:rPr>
          <w:rFonts w:ascii="Arial" w:hAnsi="Arial" w:cs="Arial"/>
          <w:sz w:val="22"/>
          <w:szCs w:val="22"/>
        </w:rPr>
        <w:t>Affiliation1</w:t>
      </w:r>
    </w:p>
    <w:p w14:paraId="1FB349DF" w14:textId="4AD7990B" w:rsidR="00351B25" w:rsidRPr="0006346E" w:rsidRDefault="00351B25" w:rsidP="00351B25">
      <w:pPr>
        <w:pStyle w:val="Paragraph"/>
        <w:ind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>*</w:t>
      </w:r>
      <w:r w:rsidRPr="00750829">
        <w:rPr>
          <w:rFonts w:ascii="Arial" w:eastAsia="Calibri" w:hAnsi="Arial" w:cs="Arial"/>
          <w:sz w:val="22"/>
          <w:szCs w:val="22"/>
        </w:rPr>
        <w:t xml:space="preserve"> </w:t>
      </w:r>
      <w:r w:rsidRPr="0006346E">
        <w:rPr>
          <w:rFonts w:ascii="Arial" w:hAnsi="Arial" w:cs="Arial"/>
          <w:sz w:val="22"/>
          <w:szCs w:val="22"/>
        </w:rPr>
        <w:t xml:space="preserve">Corresponding author: </w:t>
      </w:r>
      <w:r w:rsidR="00EA2125">
        <w:rPr>
          <w:rFonts w:ascii="Arial" w:hAnsi="Arial" w:cs="Arial"/>
          <w:sz w:val="22"/>
          <w:szCs w:val="22"/>
        </w:rPr>
        <w:t>Name</w:t>
      </w:r>
      <w:r w:rsidRPr="0006346E">
        <w:rPr>
          <w:rFonts w:ascii="Arial" w:hAnsi="Arial" w:cs="Arial"/>
          <w:sz w:val="22"/>
          <w:szCs w:val="22"/>
        </w:rPr>
        <w:t>,</w:t>
      </w:r>
      <w:r w:rsidR="00EA2125">
        <w:rPr>
          <w:rFonts w:ascii="Arial" w:hAnsi="Arial" w:cs="Arial"/>
          <w:sz w:val="22"/>
          <w:szCs w:val="22"/>
        </w:rPr>
        <w:t xml:space="preserve"> email</w:t>
      </w:r>
    </w:p>
    <w:p w14:paraId="2A8D3E2D" w14:textId="2AAE5277" w:rsidR="00EA2125" w:rsidRDefault="00EA2125" w:rsidP="00351B25">
      <w:pPr>
        <w:pStyle w:val="Paragraph"/>
        <w:ind w:firstLine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</w:t>
      </w:r>
    </w:p>
    <w:p w14:paraId="0CD24F01" w14:textId="7C9E6762" w:rsidR="00351B25" w:rsidRPr="0006346E" w:rsidRDefault="00351B25" w:rsidP="00351B25">
      <w:pPr>
        <w:pStyle w:val="Paragraph"/>
        <w:ind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 xml:space="preserve">Keywords: </w:t>
      </w:r>
    </w:p>
    <w:p w14:paraId="6A5FCB6E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bookmarkStart w:id="0" w:name="_Hlk62214690"/>
      <w:r w:rsidRPr="00DD32DF">
        <w:rPr>
          <w:rFonts w:ascii="Arial" w:hAnsi="Arial" w:cs="Arial"/>
          <w:bCs/>
          <w:sz w:val="22"/>
          <w:szCs w:val="22"/>
          <w:u w:val="single"/>
        </w:rPr>
        <w:t>Author contributions:</w:t>
      </w:r>
      <w:r w:rsidRPr="0006346E">
        <w:rPr>
          <w:rFonts w:ascii="Arial" w:hAnsi="Arial" w:cs="Arial"/>
          <w:sz w:val="22"/>
          <w:szCs w:val="22"/>
        </w:rPr>
        <w:t xml:space="preserve">  </w:t>
      </w:r>
    </w:p>
    <w:p w14:paraId="07C811A0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 xml:space="preserve">Conceptualization: </w:t>
      </w:r>
    </w:p>
    <w:p w14:paraId="2A2CBBDB" w14:textId="780C37DD" w:rsidR="00EA2125" w:rsidRDefault="00351B25" w:rsidP="00134473">
      <w:pPr>
        <w:pStyle w:val="Acknowledgement"/>
        <w:ind w:left="0" w:firstLine="0"/>
        <w:rPr>
          <w:rFonts w:ascii="Arial" w:hAnsi="Arial" w:cs="Arial"/>
          <w:bCs/>
          <w:sz w:val="22"/>
          <w:szCs w:val="22"/>
        </w:rPr>
      </w:pPr>
      <w:r w:rsidRPr="0006346E">
        <w:rPr>
          <w:rFonts w:ascii="Arial" w:hAnsi="Arial" w:cs="Arial"/>
          <w:bCs/>
          <w:sz w:val="22"/>
          <w:szCs w:val="22"/>
        </w:rPr>
        <w:t xml:space="preserve">Data collection: </w:t>
      </w:r>
    </w:p>
    <w:p w14:paraId="31465189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bCs/>
          <w:sz w:val="22"/>
          <w:szCs w:val="22"/>
        </w:rPr>
        <w:t>Writing (original draft):</w:t>
      </w:r>
      <w:r w:rsidRPr="0006346E">
        <w:rPr>
          <w:rFonts w:ascii="Arial" w:hAnsi="Arial" w:cs="Arial"/>
          <w:sz w:val="22"/>
          <w:szCs w:val="22"/>
        </w:rPr>
        <w:t xml:space="preserve"> </w:t>
      </w:r>
    </w:p>
    <w:p w14:paraId="724DCB1F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 xml:space="preserve">Data curation: </w:t>
      </w:r>
    </w:p>
    <w:p w14:paraId="423C865A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 xml:space="preserve">Analysis and Statistics: </w:t>
      </w:r>
    </w:p>
    <w:p w14:paraId="4470565A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06346E">
        <w:rPr>
          <w:rFonts w:ascii="Arial" w:hAnsi="Arial" w:cs="Arial"/>
          <w:sz w:val="22"/>
          <w:szCs w:val="22"/>
        </w:rPr>
        <w:t xml:space="preserve">Supervision: </w:t>
      </w:r>
    </w:p>
    <w:p w14:paraId="3051D4ED" w14:textId="77777777" w:rsidR="00EA2125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DD32DF">
        <w:rPr>
          <w:rFonts w:ascii="Arial" w:hAnsi="Arial" w:cs="Arial"/>
          <w:bCs/>
          <w:sz w:val="22"/>
          <w:szCs w:val="22"/>
          <w:u w:val="single"/>
        </w:rPr>
        <w:t>Competing interests:</w:t>
      </w:r>
      <w:r w:rsidRPr="0006346E">
        <w:rPr>
          <w:rFonts w:ascii="Arial" w:hAnsi="Arial" w:cs="Arial"/>
          <w:sz w:val="22"/>
          <w:szCs w:val="22"/>
        </w:rPr>
        <w:t xml:space="preserve"> </w:t>
      </w:r>
    </w:p>
    <w:p w14:paraId="562272D5" w14:textId="2EE10B09" w:rsidR="00B005AF" w:rsidRDefault="00351B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  <w:r w:rsidRPr="00DD32DF">
        <w:rPr>
          <w:rFonts w:ascii="Arial" w:hAnsi="Arial" w:cs="Arial"/>
          <w:bCs/>
          <w:sz w:val="22"/>
          <w:szCs w:val="22"/>
          <w:u w:val="single"/>
        </w:rPr>
        <w:t>Data and materials availability:</w:t>
      </w:r>
      <w:r w:rsidRPr="0006346E">
        <w:rPr>
          <w:rFonts w:ascii="Arial" w:hAnsi="Arial" w:cs="Arial"/>
          <w:sz w:val="22"/>
          <w:szCs w:val="22"/>
        </w:rPr>
        <w:t xml:space="preserve"> </w:t>
      </w:r>
      <w:bookmarkEnd w:id="0"/>
    </w:p>
    <w:p w14:paraId="0A7116B0" w14:textId="77777777" w:rsidR="00EA2125" w:rsidRPr="00134473" w:rsidRDefault="00EA2125" w:rsidP="00134473">
      <w:pPr>
        <w:pStyle w:val="Acknowledgement"/>
        <w:ind w:left="0" w:firstLine="0"/>
        <w:rPr>
          <w:rFonts w:ascii="Arial" w:hAnsi="Arial" w:cs="Arial"/>
          <w:sz w:val="22"/>
          <w:szCs w:val="22"/>
        </w:rPr>
      </w:pPr>
    </w:p>
    <w:sectPr w:rsidR="00EA2125" w:rsidRPr="00134473" w:rsidSect="00351B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06EF8"/>
    <w:multiLevelType w:val="hybridMultilevel"/>
    <w:tmpl w:val="29002B30"/>
    <w:lvl w:ilvl="0" w:tplc="2D14B494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63770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E53FFC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szQwMbE0sDQ1MjZV0lEKTi0uzszPAykwqgUAO4kb8CwAAAA="/>
    <w:docVar w:name="dgnword-docGUID" w:val="{8B2AB605-A6F6-4F9B-9AE6-621F5D8806DC}"/>
    <w:docVar w:name="dgnword-eventsink" w:val="242386126747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0E3D70"/>
    <w:rsid w:val="0006791B"/>
    <w:rsid w:val="00090B80"/>
    <w:rsid w:val="000A70BD"/>
    <w:rsid w:val="000B4CC4"/>
    <w:rsid w:val="000E3D70"/>
    <w:rsid w:val="00117B25"/>
    <w:rsid w:val="001250CC"/>
    <w:rsid w:val="00126B7F"/>
    <w:rsid w:val="00134473"/>
    <w:rsid w:val="00136D04"/>
    <w:rsid w:val="0014314B"/>
    <w:rsid w:val="00243A96"/>
    <w:rsid w:val="00252895"/>
    <w:rsid w:val="00344877"/>
    <w:rsid w:val="00351B25"/>
    <w:rsid w:val="00394EAE"/>
    <w:rsid w:val="003D0DB9"/>
    <w:rsid w:val="00421AD4"/>
    <w:rsid w:val="00451CDA"/>
    <w:rsid w:val="00497CD7"/>
    <w:rsid w:val="004D7D00"/>
    <w:rsid w:val="00572089"/>
    <w:rsid w:val="005F6B5A"/>
    <w:rsid w:val="006013CA"/>
    <w:rsid w:val="00631E07"/>
    <w:rsid w:val="0063326C"/>
    <w:rsid w:val="0066370A"/>
    <w:rsid w:val="00686924"/>
    <w:rsid w:val="006B4556"/>
    <w:rsid w:val="006B7202"/>
    <w:rsid w:val="006C7EDA"/>
    <w:rsid w:val="006E732A"/>
    <w:rsid w:val="006F27FE"/>
    <w:rsid w:val="0070110A"/>
    <w:rsid w:val="007253FD"/>
    <w:rsid w:val="00763FAE"/>
    <w:rsid w:val="007954A5"/>
    <w:rsid w:val="00797244"/>
    <w:rsid w:val="007A1DBB"/>
    <w:rsid w:val="007C7EF2"/>
    <w:rsid w:val="007E6278"/>
    <w:rsid w:val="00800D31"/>
    <w:rsid w:val="00843433"/>
    <w:rsid w:val="00861CA5"/>
    <w:rsid w:val="0087092C"/>
    <w:rsid w:val="00892225"/>
    <w:rsid w:val="00896E87"/>
    <w:rsid w:val="008A3048"/>
    <w:rsid w:val="008A3FCA"/>
    <w:rsid w:val="00970A2C"/>
    <w:rsid w:val="009B2119"/>
    <w:rsid w:val="009C30E2"/>
    <w:rsid w:val="009E5336"/>
    <w:rsid w:val="009F1AFB"/>
    <w:rsid w:val="00A11AC9"/>
    <w:rsid w:val="00A36CF4"/>
    <w:rsid w:val="00A62E6B"/>
    <w:rsid w:val="00A80267"/>
    <w:rsid w:val="00A82E9B"/>
    <w:rsid w:val="00AD6A8C"/>
    <w:rsid w:val="00B005AF"/>
    <w:rsid w:val="00B1555B"/>
    <w:rsid w:val="00B42C9E"/>
    <w:rsid w:val="00BB34EA"/>
    <w:rsid w:val="00BD09A8"/>
    <w:rsid w:val="00BD6C78"/>
    <w:rsid w:val="00BE620C"/>
    <w:rsid w:val="00BF18CC"/>
    <w:rsid w:val="00BF7CFA"/>
    <w:rsid w:val="00C12A9C"/>
    <w:rsid w:val="00C3276B"/>
    <w:rsid w:val="00C53138"/>
    <w:rsid w:val="00C94F7B"/>
    <w:rsid w:val="00D56978"/>
    <w:rsid w:val="00DC19D9"/>
    <w:rsid w:val="00DE6E41"/>
    <w:rsid w:val="00DF0D79"/>
    <w:rsid w:val="00E05EEF"/>
    <w:rsid w:val="00EA084D"/>
    <w:rsid w:val="00EA2125"/>
    <w:rsid w:val="00EC08E9"/>
    <w:rsid w:val="00F64560"/>
    <w:rsid w:val="00FA0D06"/>
    <w:rsid w:val="00FD10A6"/>
    <w:rsid w:val="00FF12E3"/>
    <w:rsid w:val="070C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6A8C9"/>
  <w15:chartTrackingRefBased/>
  <w15:docId w15:val="{F8C0F6A3-FC00-4592-95B9-8FC1EFBBC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E41"/>
  </w:style>
  <w:style w:type="paragraph" w:styleId="Heading1">
    <w:name w:val="heading 1"/>
    <w:basedOn w:val="Normal"/>
    <w:next w:val="Normal"/>
    <w:link w:val="Heading1Char"/>
    <w:uiPriority w:val="9"/>
    <w:qFormat/>
    <w:rsid w:val="003D0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D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E3D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1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1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1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10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0D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">
    <w:name w:val="Table"/>
    <w:semiHidden/>
    <w:unhideWhenUsed/>
    <w:qFormat/>
    <w:rsid w:val="003D0DB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3D0DB9"/>
    <w:pPr>
      <w:keepNext/>
      <w:spacing w:after="120"/>
    </w:pPr>
    <w:rPr>
      <w:iCs w:val="0"/>
      <w:color w:val="auto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97CD7"/>
    <w:rPr>
      <w:color w:val="808080"/>
    </w:rPr>
  </w:style>
  <w:style w:type="paragraph" w:styleId="ListParagraph">
    <w:name w:val="List Paragraph"/>
    <w:basedOn w:val="Normal"/>
    <w:uiPriority w:val="34"/>
    <w:qFormat/>
    <w:rsid w:val="00C94F7B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C5313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3138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BD6C7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6C7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D6C7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D6C78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DF0D79"/>
  </w:style>
  <w:style w:type="paragraph" w:customStyle="1" w:styleId="Acknowledgement">
    <w:name w:val="Acknowledgement"/>
    <w:basedOn w:val="Normal"/>
    <w:rsid w:val="00351B25"/>
    <w:pPr>
      <w:spacing w:before="120"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link w:val="ParagraphChar"/>
    <w:rsid w:val="00351B25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">
    <w:name w:val="Head"/>
    <w:basedOn w:val="Normal"/>
    <w:rsid w:val="00351B25"/>
    <w:pPr>
      <w:keepNext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</w:rPr>
  </w:style>
  <w:style w:type="paragraph" w:customStyle="1" w:styleId="Teaser">
    <w:name w:val="Teaser"/>
    <w:basedOn w:val="Normal"/>
    <w:rsid w:val="00351B25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ragraphChar">
    <w:name w:val="Paragraph Char"/>
    <w:basedOn w:val="DefaultParagraphFont"/>
    <w:link w:val="Paragraph"/>
    <w:rsid w:val="00351B25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Teaser"/>
    <w:next w:val="Normal"/>
    <w:link w:val="TitleChar"/>
    <w:uiPriority w:val="10"/>
    <w:qFormat/>
    <w:rsid w:val="00F64560"/>
    <w:rPr>
      <w:rFonts w:ascii="Arial" w:hAnsi="Arial" w:cs="Arial"/>
      <w:b/>
      <w:bCs/>
      <w:kern w:val="28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F64560"/>
    <w:rPr>
      <w:rFonts w:ascii="Arial" w:eastAsia="Times New Roman" w:hAnsi="Arial" w:cs="Arial"/>
      <w:b/>
      <w:bCs/>
      <w:kern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38CBB-AC64-42C9-9625-E507FC0C9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2</Words>
  <Characters>301</Characters>
  <Application>Microsoft Office Word</Application>
  <DocSecurity>0</DocSecurity>
  <Lines>2</Lines>
  <Paragraphs>1</Paragraphs>
  <ScaleCrop>false</ScaleCrop>
  <Company/>
  <LinksUpToDate>false</LinksUpToDate>
  <CharactersWithSpaces>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apati, Ernest (Ernie)</dc:creator>
  <cp:keywords/>
  <dc:description/>
  <cp:lastModifiedBy>Pedapati, Ernest (Ernie)</cp:lastModifiedBy>
  <cp:revision>24</cp:revision>
  <dcterms:created xsi:type="dcterms:W3CDTF">2021-04-23T15:58:00Z</dcterms:created>
  <dcterms:modified xsi:type="dcterms:W3CDTF">2021-09-12T20:53:00Z</dcterms:modified>
</cp:coreProperties>
</file>